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21E053" w14:textId="77777777" w:rsidR="00C44162" w:rsidRDefault="00C44162" w:rsidP="00C44162">
      <w:pPr>
        <w:pStyle w:val="Default"/>
      </w:pPr>
    </w:p>
    <w:p w14:paraId="30FFED45" w14:textId="7260FB09" w:rsidR="00C44162" w:rsidRDefault="00C44162" w:rsidP="00C44162">
      <w:pPr>
        <w:rPr>
          <w:color w:val="002060"/>
          <w:sz w:val="52"/>
          <w:szCs w:val="52"/>
          <w:u w:val="single" w:color="00B0F0"/>
        </w:rPr>
      </w:pPr>
      <w:r w:rsidRPr="00C44162">
        <w:rPr>
          <w:color w:val="002060"/>
          <w:sz w:val="52"/>
          <w:szCs w:val="52"/>
          <w:u w:val="single" w:color="00B0F0"/>
        </w:rPr>
        <w:t>Lab Report</w:t>
      </w:r>
      <w:r>
        <w:rPr>
          <w:rFonts w:hint="eastAsia"/>
          <w:color w:val="002060"/>
          <w:sz w:val="52"/>
          <w:szCs w:val="52"/>
          <w:u w:val="single" w:color="00B0F0"/>
        </w:rPr>
        <w:t xml:space="preserve"> </w:t>
      </w:r>
      <w:r w:rsidR="00197C99">
        <w:rPr>
          <w:rFonts w:hint="eastAsia"/>
          <w:color w:val="002060"/>
          <w:sz w:val="52"/>
          <w:szCs w:val="52"/>
          <w:u w:val="single" w:color="00B0F0"/>
        </w:rPr>
        <w:t>0</w:t>
      </w:r>
      <w:r w:rsidR="002D57F8">
        <w:rPr>
          <w:color w:val="002060"/>
          <w:sz w:val="52"/>
          <w:szCs w:val="52"/>
          <w:u w:val="single" w:color="00B0F0"/>
        </w:rPr>
        <w:t>1</w:t>
      </w:r>
      <w:r>
        <w:rPr>
          <w:rFonts w:hint="eastAsia"/>
          <w:color w:val="002060"/>
          <w:sz w:val="52"/>
          <w:szCs w:val="52"/>
          <w:u w:val="single" w:color="00B0F0"/>
        </w:rPr>
        <w:t xml:space="preserve">                      </w:t>
      </w:r>
    </w:p>
    <w:p w14:paraId="33895A1C" w14:textId="46A2176B" w:rsidR="00C44162" w:rsidRDefault="00C44162" w:rsidP="00C44162">
      <w:pPr>
        <w:rPr>
          <w:rFonts w:ascii="Calibri" w:hAnsi="Calibri" w:cs="Calibri"/>
          <w:i/>
          <w:iCs/>
          <w:color w:val="000000"/>
          <w:kern w:val="0"/>
          <w:sz w:val="22"/>
        </w:rPr>
      </w:pPr>
      <w:r>
        <w:rPr>
          <w:rFonts w:ascii="Calibri" w:hAnsi="Calibri" w:cs="Calibri"/>
          <w:i/>
          <w:iCs/>
          <w:color w:val="000000"/>
          <w:kern w:val="0"/>
          <w:sz w:val="22"/>
        </w:rPr>
        <w:t>Lian Liao</w:t>
      </w:r>
    </w:p>
    <w:p w14:paraId="53692D26" w14:textId="04F5FD60" w:rsidR="00C44162" w:rsidRDefault="00C44162" w:rsidP="00C44162">
      <w:pPr>
        <w:rPr>
          <w:rFonts w:ascii="Calibri" w:hAnsi="Calibri" w:cs="Calibri"/>
          <w:i/>
          <w:iCs/>
          <w:color w:val="000000"/>
          <w:kern w:val="0"/>
          <w:sz w:val="22"/>
        </w:rPr>
      </w:pPr>
    </w:p>
    <w:p w14:paraId="6C05F4EF" w14:textId="75F41AEA" w:rsidR="00C44162" w:rsidRPr="00C44162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Problem</w:t>
      </w:r>
    </w:p>
    <w:p w14:paraId="30B9805D" w14:textId="760A8A48" w:rsidR="00C44162" w:rsidRDefault="00223ED5" w:rsidP="00C44162">
      <w:p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Upon entering a value, the program determines how many quarters, dimes, nickels, and pennies to that composes said amount.</w:t>
      </w:r>
    </w:p>
    <w:p w14:paraId="7DFFD3B0" w14:textId="77777777" w:rsidR="00223ED5" w:rsidRPr="00223ED5" w:rsidRDefault="00223ED5" w:rsidP="00223ED5">
      <w:pPr>
        <w:widowControl/>
        <w:rPr>
          <w:rFonts w:ascii="Times New Roman" w:eastAsia="新細明體" w:hAnsi="Times New Roman" w:cs="Times New Roman"/>
          <w:color w:val="000000"/>
          <w:kern w:val="0"/>
          <w:sz w:val="27"/>
          <w:szCs w:val="27"/>
        </w:rPr>
      </w:pPr>
      <w:r w:rsidRPr="00223ED5">
        <w:rPr>
          <w:rFonts w:ascii="Times New Roman" w:eastAsia="新細明體" w:hAnsi="Times New Roman" w:cs="Times New Roman"/>
          <w:color w:val="000000"/>
          <w:kern w:val="0"/>
          <w:sz w:val="27"/>
          <w:szCs w:val="27"/>
        </w:rPr>
        <w:t>Requirements:</w:t>
      </w:r>
    </w:p>
    <w:p w14:paraId="5A6904AA" w14:textId="77777777" w:rsidR="00223ED5" w:rsidRPr="00223ED5" w:rsidRDefault="00223ED5" w:rsidP="00223ED5">
      <w:pPr>
        <w:widowControl/>
        <w:numPr>
          <w:ilvl w:val="0"/>
          <w:numId w:val="4"/>
        </w:numPr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223ED5">
        <w:rPr>
          <w:rFonts w:ascii="Times New Roman" w:eastAsia="新細明體" w:hAnsi="Times New Roman" w:cs="Times New Roman"/>
          <w:color w:val="000000"/>
          <w:kern w:val="0"/>
          <w:szCs w:val="24"/>
        </w:rPr>
        <w:t>You must use the mod (%) operator as an integral part of your solution.</w:t>
      </w:r>
    </w:p>
    <w:p w14:paraId="0D67D655" w14:textId="77777777" w:rsidR="00223ED5" w:rsidRPr="00223ED5" w:rsidRDefault="00223ED5" w:rsidP="00C44162">
      <w:pPr>
        <w:rPr>
          <w:color w:val="000000" w:themeColor="text1"/>
          <w:szCs w:val="24"/>
        </w:rPr>
      </w:pPr>
    </w:p>
    <w:p w14:paraId="3C284255" w14:textId="6F9550F7" w:rsidR="006B7126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Solution</w:t>
      </w:r>
    </w:p>
    <w:p w14:paraId="54B3130D" w14:textId="0A7A2A25" w:rsidR="00C44162" w:rsidRPr="006B7126" w:rsidRDefault="006B7126" w:rsidP="00C44162">
      <w:r w:rsidRPr="00CB58A9">
        <w:t>Declare</w:t>
      </w:r>
      <w:r>
        <w:t xml:space="preserve"> </w:t>
      </w:r>
      <w:r w:rsidRPr="00CB58A9">
        <w:t>quarters</w:t>
      </w:r>
      <w:r>
        <w:t xml:space="preserve">, dime, and </w:t>
      </w:r>
      <w:r w:rsidRPr="00CB58A9">
        <w:t>nickels</w:t>
      </w:r>
      <w:r>
        <w:t xml:space="preserve"> as constant. Then set up Scanner and prompt for value of money. </w:t>
      </w:r>
      <w:r w:rsidR="007A0FB3">
        <w:t>Declare q, d, n, p to store</w:t>
      </w:r>
      <w:r w:rsidR="007A0FB3" w:rsidRPr="0044348C">
        <w:t xml:space="preserve"> </w:t>
      </w:r>
      <w:r w:rsidR="007A0FB3">
        <w:t xml:space="preserve">values of </w:t>
      </w:r>
      <w:r w:rsidR="007A0FB3" w:rsidRPr="00CB58A9">
        <w:t>quarters</w:t>
      </w:r>
      <w:r w:rsidR="007A0FB3">
        <w:t xml:space="preserve">, dime, </w:t>
      </w:r>
      <w:r w:rsidR="007A0FB3" w:rsidRPr="00CB58A9">
        <w:t>nickels</w:t>
      </w:r>
      <w:r w:rsidR="007A0FB3">
        <w:t>, and p</w:t>
      </w:r>
      <w:r w:rsidR="007A0FB3" w:rsidRPr="0044348C">
        <w:t>ennies</w:t>
      </w:r>
      <w:r w:rsidR="007A0FB3">
        <w:t xml:space="preserve"> by </w:t>
      </w:r>
      <w:proofErr w:type="spellStart"/>
      <w:r w:rsidR="007A0FB3">
        <w:t>val</w:t>
      </w:r>
      <w:proofErr w:type="spellEnd"/>
      <w:r w:rsidR="00CC7BB7">
        <w:t>(input)</w:t>
      </w:r>
      <w:r w:rsidRPr="006B7126">
        <w:t xml:space="preserve"> Divide by</w:t>
      </w:r>
      <w:r>
        <w:t xml:space="preserve"> </w:t>
      </w:r>
      <w:r w:rsidR="007A0FB3">
        <w:t>each c</w:t>
      </w:r>
      <w:r w:rsidR="007A0FB3" w:rsidRPr="00280661">
        <w:t>urrency</w:t>
      </w:r>
      <w:r w:rsidR="007A0FB3">
        <w:t>. then mod</w:t>
      </w:r>
      <w:r>
        <w:t>(%)</w:t>
      </w:r>
      <w:r w:rsidR="007A0FB3">
        <w:t xml:space="preserve"> each currency to get remainder for next.</w:t>
      </w:r>
      <w:r>
        <w:t xml:space="preserve"> Finally, output the answers.</w:t>
      </w:r>
    </w:p>
    <w:p w14:paraId="5D400053" w14:textId="6947CAED" w:rsidR="00CB58A9" w:rsidRDefault="00CB58A9" w:rsidP="00C44162">
      <w:pPr>
        <w:rPr>
          <w:szCs w:val="24"/>
        </w:rPr>
      </w:pPr>
    </w:p>
    <w:p w14:paraId="2F273C87" w14:textId="51B2B543" w:rsidR="00CB58A9" w:rsidRDefault="00CB58A9" w:rsidP="00C44162">
      <w:pPr>
        <w:rPr>
          <w:szCs w:val="24"/>
        </w:rPr>
      </w:pPr>
    </w:p>
    <w:p w14:paraId="1EE09FD0" w14:textId="4D540CD2" w:rsidR="00CB58A9" w:rsidRDefault="006B7126" w:rsidP="00C44162">
      <w:pPr>
        <w:rPr>
          <w:szCs w:val="24"/>
        </w:rPr>
      </w:pPr>
      <w:r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C7CB493" wp14:editId="07677848">
                <wp:simplePos x="0" y="0"/>
                <wp:positionH relativeFrom="margin">
                  <wp:posOffset>3476625</wp:posOffset>
                </wp:positionH>
                <wp:positionV relativeFrom="paragraph">
                  <wp:posOffset>57150</wp:posOffset>
                </wp:positionV>
                <wp:extent cx="1304925" cy="800100"/>
                <wp:effectExtent l="0" t="0" r="28575" b="19050"/>
                <wp:wrapNone/>
                <wp:docPr id="12" name="矩形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925" cy="8001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82BDB1" w14:textId="7CA475B4" w:rsidR="006B7126" w:rsidRDefault="006B7126" w:rsidP="006B7126">
                            <w:pPr>
                              <w:jc w:val="center"/>
                            </w:pPr>
                            <w:r>
                              <w:t xml:space="preserve">Same operate to dime and </w:t>
                            </w:r>
                            <w:r w:rsidRPr="00CB58A9">
                              <w:t>nickels</w:t>
                            </w:r>
                            <w:r w:rsidR="00EF304D">
                              <w:t xml:space="preserve"> </w:t>
                            </w:r>
                            <w:proofErr w:type="spellStart"/>
                            <w:r w:rsidR="00EF304D">
                              <w:t>for d</w:t>
                            </w:r>
                            <w:proofErr w:type="spellEnd"/>
                            <w:r w:rsidR="00EF304D">
                              <w:t>, 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7CB493" id="矩形 12" o:spid="_x0000_s1026" style="position:absolute;margin-left:273.75pt;margin-top:4.5pt;width:102.75pt;height:63pt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" fillcolor="#4472c4 [3204]" strokecolor="#1f3763 [1604]" strokeweight="1pt">
                <v:textbox>
                  <w:txbxContent>
                    <w:p w14:paraId="1782BDB1" w14:textId="7CA475B4" w:rsidR="006B7126" w:rsidRDefault="006B7126" w:rsidP="006B7126">
                      <w:pPr>
                        <w:jc w:val="center"/>
                      </w:pPr>
                      <w:r>
                        <w:t xml:space="preserve">Same operate to dime and </w:t>
                      </w:r>
                      <w:r w:rsidRPr="00CB58A9">
                        <w:t>nickels</w:t>
                      </w:r>
                      <w:r w:rsidR="00EF304D">
                        <w:t xml:space="preserve"> </w:t>
                      </w:r>
                      <w:proofErr w:type="spellStart"/>
                      <w:r w:rsidR="00EF304D">
                        <w:t>for d</w:t>
                      </w:r>
                      <w:proofErr w:type="spellEnd"/>
                      <w:r w:rsidR="00EF304D">
                        <w:t>, 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CB58A9"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D8AA62" wp14:editId="37F274E8">
                <wp:simplePos x="0" y="0"/>
                <wp:positionH relativeFrom="margin">
                  <wp:align>left</wp:align>
                </wp:positionH>
                <wp:positionV relativeFrom="paragraph">
                  <wp:posOffset>85725</wp:posOffset>
                </wp:positionV>
                <wp:extent cx="1304925" cy="800100"/>
                <wp:effectExtent l="0" t="0" r="28575" b="19050"/>
                <wp:wrapNone/>
                <wp:docPr id="2" name="矩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925" cy="8001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310E77" w14:textId="1444646B" w:rsidR="00CB58A9" w:rsidRDefault="006B7126" w:rsidP="00CB58A9">
                            <w:pPr>
                              <w:jc w:val="center"/>
                            </w:pPr>
                            <w:r>
                              <w:t xml:space="preserve">Int </w:t>
                            </w:r>
                            <w:r w:rsidR="00CB58A9" w:rsidRPr="00CB58A9">
                              <w:t>quarters</w:t>
                            </w:r>
                            <w:r>
                              <w:t>=25</w:t>
                            </w:r>
                            <w:r w:rsidR="00CB58A9">
                              <w:t xml:space="preserve">, </w:t>
                            </w:r>
                            <w:r w:rsidR="0044348C">
                              <w:t>d</w:t>
                            </w:r>
                            <w:r w:rsidR="00CB58A9">
                              <w:t>ime</w:t>
                            </w:r>
                            <w:r>
                              <w:t>=10</w:t>
                            </w:r>
                            <w:r w:rsidR="00CB58A9">
                              <w:t xml:space="preserve">, and </w:t>
                            </w:r>
                            <w:r w:rsidR="00CB58A9" w:rsidRPr="00CB58A9">
                              <w:t>nickels</w:t>
                            </w:r>
                            <w:r>
                              <w:t>=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D8AA62" id="矩形 2" o:spid="_x0000_s1027" style="position:absolute;margin-left:0;margin-top:6.75pt;width:102.75pt;height:63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" fillcolor="#4472c4 [3204]" strokecolor="#1f3763 [1604]" strokeweight="1pt">
                <v:textbox>
                  <w:txbxContent>
                    <w:p w14:paraId="04310E77" w14:textId="1444646B" w:rsidR="00CB58A9" w:rsidRDefault="006B7126" w:rsidP="00CB58A9">
                      <w:pPr>
                        <w:jc w:val="center"/>
                      </w:pPr>
                      <w:r>
                        <w:t xml:space="preserve">Int </w:t>
                      </w:r>
                      <w:r w:rsidR="00CB58A9" w:rsidRPr="00CB58A9">
                        <w:t>quarters</w:t>
                      </w:r>
                      <w:r>
                        <w:t>=25</w:t>
                      </w:r>
                      <w:r w:rsidR="00CB58A9">
                        <w:t xml:space="preserve">, </w:t>
                      </w:r>
                      <w:r w:rsidR="0044348C">
                        <w:t>d</w:t>
                      </w:r>
                      <w:r w:rsidR="00CB58A9">
                        <w:t>ime</w:t>
                      </w:r>
                      <w:r>
                        <w:t>=10</w:t>
                      </w:r>
                      <w:r w:rsidR="00CB58A9">
                        <w:t xml:space="preserve">, and </w:t>
                      </w:r>
                      <w:r w:rsidR="00CB58A9" w:rsidRPr="00CB58A9">
                        <w:t>nickels</w:t>
                      </w:r>
                      <w:r>
                        <w:t>=5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39E56DF" w14:textId="55DC4EAE" w:rsidR="00CB58A9" w:rsidRDefault="00CB58A9" w:rsidP="00C44162">
      <w:pPr>
        <w:rPr>
          <w:szCs w:val="24"/>
        </w:rPr>
      </w:pPr>
    </w:p>
    <w:p w14:paraId="6FFAB5D4" w14:textId="7A99A7E3" w:rsidR="00CB58A9" w:rsidRDefault="00280661" w:rsidP="00C44162">
      <w:pPr>
        <w:rPr>
          <w:szCs w:val="24"/>
        </w:rPr>
      </w:pPr>
      <w:r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3B79342" wp14:editId="2DD8712D">
                <wp:simplePos x="0" y="0"/>
                <wp:positionH relativeFrom="column">
                  <wp:posOffset>1628774</wp:posOffset>
                </wp:positionH>
                <wp:positionV relativeFrom="paragraph">
                  <wp:posOffset>66674</wp:posOffset>
                </wp:positionV>
                <wp:extent cx="1762125" cy="2924175"/>
                <wp:effectExtent l="0" t="38100" r="47625" b="28575"/>
                <wp:wrapNone/>
                <wp:docPr id="7" name="直線單箭頭接點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762125" cy="29241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896CA8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單箭頭接點 7" o:spid="_x0000_s1026" type="#_x0000_t32" style="position:absolute;margin-left:128.25pt;margin-top:5.25pt;width:138.75pt;height:230.25pt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" strokecolor="#4472c4 [3204]" strokeweight=".5pt">
                <v:stroke endarrow="block" joinstyle="miter"/>
              </v:shape>
            </w:pict>
          </mc:Fallback>
        </mc:AlternateContent>
      </w:r>
    </w:p>
    <w:p w14:paraId="2ECD9B8E" w14:textId="7B2928F8" w:rsidR="00CB58A9" w:rsidRDefault="000E1E7E" w:rsidP="00C44162">
      <w:pPr>
        <w:rPr>
          <w:szCs w:val="24"/>
        </w:rPr>
      </w:pPr>
      <w:r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3039358" wp14:editId="02AFA065">
                <wp:simplePos x="0" y="0"/>
                <wp:positionH relativeFrom="column">
                  <wp:posOffset>4124325</wp:posOffset>
                </wp:positionH>
                <wp:positionV relativeFrom="paragraph">
                  <wp:posOffset>209550</wp:posOffset>
                </wp:positionV>
                <wp:extent cx="9525" cy="542925"/>
                <wp:effectExtent l="76200" t="0" r="66675" b="47625"/>
                <wp:wrapNone/>
                <wp:docPr id="9" name="直線單箭頭接點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5429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CD9FBF4" id="直線單箭頭接點 9" o:spid="_x0000_s1026" type="#_x0000_t32" style="position:absolute;margin-left:324.75pt;margin-top:16.5pt;width:.75pt;height:42.75pt;flip:x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" strokecolor="#4472c4 [3204]" strokeweight=".5pt">
                <v:stroke endarrow="block" joinstyle="miter"/>
              </v:shape>
            </w:pict>
          </mc:Fallback>
        </mc:AlternateContent>
      </w:r>
      <w:r w:rsidR="00CB58A9"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7F050A2" wp14:editId="5236437C">
                <wp:simplePos x="0" y="0"/>
                <wp:positionH relativeFrom="column">
                  <wp:posOffset>600075</wp:posOffset>
                </wp:positionH>
                <wp:positionV relativeFrom="paragraph">
                  <wp:posOffset>200025</wp:posOffset>
                </wp:positionV>
                <wp:extent cx="9525" cy="542925"/>
                <wp:effectExtent l="76200" t="0" r="66675" b="47625"/>
                <wp:wrapNone/>
                <wp:docPr id="3" name="直線單箭頭接點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5429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FD34C1F" id="直線單箭頭接點 3" o:spid="_x0000_s1026" type="#_x0000_t32" style="position:absolute;margin-left:47.25pt;margin-top:15.75pt;width:.75pt;height:42.75pt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" strokecolor="#4472c4 [3204]" strokeweight=".5pt">
                <v:stroke endarrow="block" joinstyle="miter"/>
              </v:shape>
            </w:pict>
          </mc:Fallback>
        </mc:AlternateContent>
      </w:r>
    </w:p>
    <w:p w14:paraId="37BCC05B" w14:textId="538F3EFD" w:rsidR="00CB58A9" w:rsidRDefault="00CB58A9" w:rsidP="00C44162">
      <w:pPr>
        <w:rPr>
          <w:szCs w:val="24"/>
        </w:rPr>
      </w:pPr>
    </w:p>
    <w:p w14:paraId="3C0CD90D" w14:textId="7FAE86F0" w:rsidR="00CB58A9" w:rsidRDefault="00CB58A9" w:rsidP="00C44162">
      <w:pPr>
        <w:rPr>
          <w:szCs w:val="24"/>
        </w:rPr>
      </w:pPr>
    </w:p>
    <w:p w14:paraId="299D53ED" w14:textId="02F5DD0E" w:rsidR="00CB58A9" w:rsidRDefault="006B7126" w:rsidP="00C44162">
      <w:pPr>
        <w:rPr>
          <w:szCs w:val="24"/>
        </w:rPr>
      </w:pPr>
      <w:r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83572B1" wp14:editId="5A269C32">
                <wp:simplePos x="0" y="0"/>
                <wp:positionH relativeFrom="margin">
                  <wp:posOffset>3524250</wp:posOffset>
                </wp:positionH>
                <wp:positionV relativeFrom="paragraph">
                  <wp:posOffset>95250</wp:posOffset>
                </wp:positionV>
                <wp:extent cx="1304925" cy="800100"/>
                <wp:effectExtent l="0" t="0" r="28575" b="19050"/>
                <wp:wrapNone/>
                <wp:docPr id="10" name="矩形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925" cy="8001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DC5163" w14:textId="2C5DF93E" w:rsidR="000E1E7E" w:rsidRDefault="000E1E7E" w:rsidP="000E1E7E">
                            <w:pPr>
                              <w:jc w:val="center"/>
                            </w:pPr>
                            <w:r>
                              <w:t xml:space="preserve">p = </w:t>
                            </w:r>
                            <w:proofErr w:type="spellStart"/>
                            <w:r>
                              <w:t>val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3572B1" id="矩形 10" o:spid="_x0000_s1028" style="position:absolute;margin-left:277.5pt;margin-top:7.5pt;width:102.75pt;height:63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" fillcolor="#4472c4 [3204]" strokecolor="#1f3763 [1604]" strokeweight="1pt">
                <v:textbox>
                  <w:txbxContent>
                    <w:p w14:paraId="44DC5163" w14:textId="2C5DF93E" w:rsidR="000E1E7E" w:rsidRDefault="000E1E7E" w:rsidP="000E1E7E">
                      <w:pPr>
                        <w:jc w:val="center"/>
                      </w:pPr>
                      <w:r>
                        <w:t xml:space="preserve">p = </w:t>
                      </w:r>
                      <w:proofErr w:type="spellStart"/>
                      <w:r>
                        <w:t>val</w:t>
                      </w:r>
                      <w:proofErr w:type="spellEnd"/>
                    </w:p>
                  </w:txbxContent>
                </v:textbox>
                <w10:wrap anchorx="margin"/>
              </v:rect>
            </w:pict>
          </mc:Fallback>
        </mc:AlternateContent>
      </w:r>
      <w:r w:rsidR="00CB58A9"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1FDA097" wp14:editId="65D448F4">
                <wp:simplePos x="0" y="0"/>
                <wp:positionH relativeFrom="margin">
                  <wp:align>left</wp:align>
                </wp:positionH>
                <wp:positionV relativeFrom="paragraph">
                  <wp:posOffset>95250</wp:posOffset>
                </wp:positionV>
                <wp:extent cx="1304925" cy="800100"/>
                <wp:effectExtent l="0" t="0" r="28575" b="19050"/>
                <wp:wrapNone/>
                <wp:docPr id="4" name="矩形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925" cy="8001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E5EC15" w14:textId="5E3D959E" w:rsidR="00CB58A9" w:rsidRDefault="00C010F4" w:rsidP="00CB58A9">
                            <w:pPr>
                              <w:jc w:val="center"/>
                            </w:pPr>
                            <w:r>
                              <w:t xml:space="preserve">Set up Scanner and </w:t>
                            </w:r>
                            <w:r w:rsidRPr="00C010F4">
                              <w:t>prompt</w:t>
                            </w:r>
                            <w:r>
                              <w:t xml:space="preserve"> user for a value(</w:t>
                            </w:r>
                            <w:proofErr w:type="spellStart"/>
                            <w:r>
                              <w:t>val</w:t>
                            </w:r>
                            <w:proofErr w:type="spellEnd"/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FDA097" id="矩形 4" o:spid="_x0000_s1029" style="position:absolute;margin-left:0;margin-top:7.5pt;width:102.75pt;height:63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" fillcolor="#4472c4 [3204]" strokecolor="#1f3763 [1604]" strokeweight="1pt">
                <v:textbox>
                  <w:txbxContent>
                    <w:p w14:paraId="4CE5EC15" w14:textId="5E3D959E" w:rsidR="00CB58A9" w:rsidRDefault="00C010F4" w:rsidP="00CB58A9">
                      <w:pPr>
                        <w:jc w:val="center"/>
                      </w:pPr>
                      <w:r>
                        <w:t xml:space="preserve">Set up Scanner and </w:t>
                      </w:r>
                      <w:r w:rsidRPr="00C010F4">
                        <w:t>prompt</w:t>
                      </w:r>
                      <w:r>
                        <w:t xml:space="preserve"> user for a value(</w:t>
                      </w:r>
                      <w:proofErr w:type="spellStart"/>
                      <w:r>
                        <w:t>val</w:t>
                      </w:r>
                      <w:proofErr w:type="spellEnd"/>
                      <w:r>
                        <w:t>)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69B6D8D9" w14:textId="1D2595E4" w:rsidR="00CB58A9" w:rsidRDefault="00CB58A9" w:rsidP="00C44162">
      <w:pPr>
        <w:rPr>
          <w:szCs w:val="24"/>
        </w:rPr>
      </w:pPr>
    </w:p>
    <w:p w14:paraId="60660A92" w14:textId="4ACA64F3" w:rsidR="00CB58A9" w:rsidRDefault="00CB58A9" w:rsidP="00C44162">
      <w:pPr>
        <w:rPr>
          <w:szCs w:val="24"/>
        </w:rPr>
      </w:pPr>
    </w:p>
    <w:p w14:paraId="6A4EC6F6" w14:textId="5B6C886A" w:rsidR="00CB58A9" w:rsidRDefault="00CB58A9" w:rsidP="00C44162">
      <w:pPr>
        <w:rPr>
          <w:szCs w:val="24"/>
        </w:rPr>
      </w:pPr>
    </w:p>
    <w:p w14:paraId="3807EBE9" w14:textId="75159D17" w:rsidR="00CB58A9" w:rsidRDefault="006B7126" w:rsidP="00C44162">
      <w:pPr>
        <w:rPr>
          <w:szCs w:val="24"/>
        </w:rPr>
      </w:pPr>
      <w:r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2EFE7E6" wp14:editId="0DCEF3D2">
                <wp:simplePos x="0" y="0"/>
                <wp:positionH relativeFrom="column">
                  <wp:posOffset>4114800</wp:posOffset>
                </wp:positionH>
                <wp:positionV relativeFrom="paragraph">
                  <wp:posOffset>28575</wp:posOffset>
                </wp:positionV>
                <wp:extent cx="9525" cy="542925"/>
                <wp:effectExtent l="76200" t="0" r="66675" b="47625"/>
                <wp:wrapNone/>
                <wp:docPr id="11" name="直線單箭頭接點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5429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B2559DA" id="直線單箭頭接點 11" o:spid="_x0000_s1026" type="#_x0000_t32" style="position:absolute;margin-left:324pt;margin-top:2.25pt;width:.75pt;height:42.75pt;flip:x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" strokecolor="#4472c4 [3204]" strokeweight=".5pt">
                <v:stroke endarrow="block" joinstyle="miter"/>
              </v:shape>
            </w:pict>
          </mc:Fallback>
        </mc:AlternateContent>
      </w:r>
      <w:r w:rsidR="0044348C"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D3947F0" wp14:editId="0939A6AA">
                <wp:simplePos x="0" y="0"/>
                <wp:positionH relativeFrom="column">
                  <wp:posOffset>581025</wp:posOffset>
                </wp:positionH>
                <wp:positionV relativeFrom="paragraph">
                  <wp:posOffset>28575</wp:posOffset>
                </wp:positionV>
                <wp:extent cx="9525" cy="542925"/>
                <wp:effectExtent l="76200" t="0" r="66675" b="47625"/>
                <wp:wrapNone/>
                <wp:docPr id="5" name="直線單箭頭接點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5429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11F94BA" id="直線單箭頭接點 5" o:spid="_x0000_s1026" type="#_x0000_t32" style="position:absolute;margin-left:45.75pt;margin-top:2.25pt;width:.75pt;height:42.75pt;flip:x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" strokecolor="#4472c4 [3204]" strokeweight=".5pt">
                <v:stroke endarrow="block" joinstyle="miter"/>
              </v:shape>
            </w:pict>
          </mc:Fallback>
        </mc:AlternateContent>
      </w:r>
    </w:p>
    <w:p w14:paraId="3A6B4A35" w14:textId="74FABEC2" w:rsidR="00CB58A9" w:rsidRDefault="00CB58A9" w:rsidP="00C44162">
      <w:pPr>
        <w:rPr>
          <w:szCs w:val="24"/>
        </w:rPr>
      </w:pPr>
    </w:p>
    <w:p w14:paraId="51490745" w14:textId="416D3D33" w:rsidR="00CB58A9" w:rsidRDefault="00CC7BB7" w:rsidP="00C44162">
      <w:pPr>
        <w:rPr>
          <w:szCs w:val="24"/>
        </w:rPr>
      </w:pPr>
      <w:r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4DA5DC6" wp14:editId="33A0505C">
                <wp:simplePos x="0" y="0"/>
                <wp:positionH relativeFrom="margin">
                  <wp:posOffset>-161925</wp:posOffset>
                </wp:positionH>
                <wp:positionV relativeFrom="paragraph">
                  <wp:posOffset>152400</wp:posOffset>
                </wp:positionV>
                <wp:extent cx="1724025" cy="1000125"/>
                <wp:effectExtent l="0" t="0" r="28575" b="28575"/>
                <wp:wrapNone/>
                <wp:docPr id="6" name="矩形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4025" cy="10001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6D9A4CF" w14:textId="5884D304" w:rsidR="0044348C" w:rsidRDefault="000E1E7E" w:rsidP="007A0FB3">
                            <w:pPr>
                              <w:jc w:val="center"/>
                            </w:pPr>
                            <w:r>
                              <w:t xml:space="preserve">int q = </w:t>
                            </w:r>
                            <w:proofErr w:type="spellStart"/>
                            <w:r>
                              <w:t>val</w:t>
                            </w:r>
                            <w:proofErr w:type="spellEnd"/>
                            <w:r>
                              <w:t>/</w:t>
                            </w:r>
                            <w:r w:rsidRPr="000E1E7E">
                              <w:t xml:space="preserve"> </w:t>
                            </w:r>
                            <w:r w:rsidRPr="00CB58A9">
                              <w:t>quarters</w:t>
                            </w:r>
                          </w:p>
                          <w:p w14:paraId="78FE86E7" w14:textId="28C506DE" w:rsidR="000E1E7E" w:rsidRDefault="000E1E7E" w:rsidP="007A0FB3">
                            <w:pPr>
                              <w:jc w:val="center"/>
                            </w:pPr>
                            <w:proofErr w:type="spellStart"/>
                            <w:r>
                              <w:rPr>
                                <w:rFonts w:hint="eastAsia"/>
                              </w:rPr>
                              <w:t>v</w:t>
                            </w:r>
                            <w:r>
                              <w:t>al</w:t>
                            </w:r>
                            <w:proofErr w:type="spellEnd"/>
                            <w:r>
                              <w:t xml:space="preserve"> = </w:t>
                            </w:r>
                            <w:proofErr w:type="spellStart"/>
                            <w:r>
                              <w:t>val</w:t>
                            </w:r>
                            <w:proofErr w:type="spellEnd"/>
                            <w:r>
                              <w:t xml:space="preserve"> %</w:t>
                            </w:r>
                            <w:r w:rsidRPr="000E1E7E">
                              <w:t xml:space="preserve"> </w:t>
                            </w:r>
                            <w:r w:rsidRPr="00CB58A9">
                              <w:t>quart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DA5DC6" id="矩形 6" o:spid="_x0000_s1030" style="position:absolute;margin-left:-12.75pt;margin-top:12pt;width:135.75pt;height:78.7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" fillcolor="#4472c4 [3204]" strokecolor="#1f3763 [1604]" strokeweight="1pt">
                <v:textbox>
                  <w:txbxContent>
                    <w:p w14:paraId="26D9A4CF" w14:textId="5884D304" w:rsidR="0044348C" w:rsidRDefault="000E1E7E" w:rsidP="007A0FB3">
                      <w:pPr>
                        <w:jc w:val="center"/>
                      </w:pPr>
                      <w:r>
                        <w:t xml:space="preserve">int q = </w:t>
                      </w:r>
                      <w:proofErr w:type="spellStart"/>
                      <w:r>
                        <w:t>val</w:t>
                      </w:r>
                      <w:proofErr w:type="spellEnd"/>
                      <w:r>
                        <w:t>/</w:t>
                      </w:r>
                      <w:r w:rsidRPr="000E1E7E">
                        <w:t xml:space="preserve"> </w:t>
                      </w:r>
                      <w:r w:rsidRPr="00CB58A9">
                        <w:t>quarters</w:t>
                      </w:r>
                    </w:p>
                    <w:p w14:paraId="78FE86E7" w14:textId="28C506DE" w:rsidR="000E1E7E" w:rsidRDefault="000E1E7E" w:rsidP="007A0FB3">
                      <w:pPr>
                        <w:jc w:val="center"/>
                      </w:pPr>
                      <w:proofErr w:type="spellStart"/>
                      <w:r>
                        <w:rPr>
                          <w:rFonts w:hint="eastAsia"/>
                        </w:rPr>
                        <w:t>v</w:t>
                      </w:r>
                      <w:r>
                        <w:t>al</w:t>
                      </w:r>
                      <w:proofErr w:type="spellEnd"/>
                      <w:r>
                        <w:t xml:space="preserve"> = </w:t>
                      </w:r>
                      <w:proofErr w:type="spellStart"/>
                      <w:r>
                        <w:t>val</w:t>
                      </w:r>
                      <w:proofErr w:type="spellEnd"/>
                      <w:r>
                        <w:t xml:space="preserve"> %</w:t>
                      </w:r>
                      <w:r w:rsidRPr="000E1E7E">
                        <w:t xml:space="preserve"> </w:t>
                      </w:r>
                      <w:r w:rsidRPr="00CB58A9">
                        <w:t>quarter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6B7126">
        <w:rPr>
          <w:noProof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157E266" wp14:editId="4790C6C7">
                <wp:simplePos x="0" y="0"/>
                <wp:positionH relativeFrom="margin">
                  <wp:posOffset>3514725</wp:posOffset>
                </wp:positionH>
                <wp:positionV relativeFrom="paragraph">
                  <wp:posOffset>133350</wp:posOffset>
                </wp:positionV>
                <wp:extent cx="1304925" cy="800100"/>
                <wp:effectExtent l="0" t="0" r="28575" b="19050"/>
                <wp:wrapNone/>
                <wp:docPr id="8" name="矩形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4925" cy="8001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5EC244" w14:textId="43145699" w:rsidR="00280661" w:rsidRDefault="00280661" w:rsidP="00280661">
                            <w:pPr>
                              <w:jc w:val="center"/>
                            </w:pPr>
                            <w:r>
                              <w:t>Print them a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57E266" id="矩形 8" o:spid="_x0000_s1031" style="position:absolute;margin-left:276.75pt;margin-top:10.5pt;width:102.75pt;height:63pt;z-index:251669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" fillcolor="#4472c4 [3204]" strokecolor="#1f3763 [1604]" strokeweight="1pt">
                <v:textbox>
                  <w:txbxContent>
                    <w:p w14:paraId="185EC244" w14:textId="43145699" w:rsidR="00280661" w:rsidRDefault="00280661" w:rsidP="00280661">
                      <w:pPr>
                        <w:jc w:val="center"/>
                      </w:pPr>
                      <w:r>
                        <w:t>Print them all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5A73F6FC" w14:textId="5EE71BB1" w:rsidR="00CB58A9" w:rsidRDefault="00CB58A9" w:rsidP="00C44162">
      <w:pPr>
        <w:rPr>
          <w:szCs w:val="24"/>
        </w:rPr>
      </w:pPr>
    </w:p>
    <w:p w14:paraId="2DB5BCC6" w14:textId="3017BEBD" w:rsidR="00CB58A9" w:rsidRDefault="00CB58A9" w:rsidP="00C44162">
      <w:pPr>
        <w:rPr>
          <w:szCs w:val="24"/>
        </w:rPr>
      </w:pPr>
    </w:p>
    <w:p w14:paraId="19FD2517" w14:textId="1F84A153" w:rsidR="00CB58A9" w:rsidRDefault="00CB58A9" w:rsidP="00C44162">
      <w:pPr>
        <w:rPr>
          <w:szCs w:val="24"/>
        </w:rPr>
      </w:pPr>
    </w:p>
    <w:p w14:paraId="3E2DA8F2" w14:textId="78B723CD" w:rsidR="00CB58A9" w:rsidRDefault="00CB58A9" w:rsidP="00C44162">
      <w:pPr>
        <w:rPr>
          <w:szCs w:val="24"/>
        </w:rPr>
      </w:pPr>
    </w:p>
    <w:p w14:paraId="24E57226" w14:textId="1158ED41" w:rsidR="00CB58A9" w:rsidRDefault="00CB58A9" w:rsidP="00C44162">
      <w:pPr>
        <w:rPr>
          <w:szCs w:val="24"/>
        </w:rPr>
      </w:pPr>
    </w:p>
    <w:p w14:paraId="1B929B1A" w14:textId="77777777" w:rsidR="00CB58A9" w:rsidRDefault="00CB58A9" w:rsidP="00C44162">
      <w:pPr>
        <w:rPr>
          <w:szCs w:val="24"/>
        </w:rPr>
      </w:pPr>
    </w:p>
    <w:p w14:paraId="1E6E614B" w14:textId="77777777" w:rsidR="00CB58A9" w:rsidRPr="00C44162" w:rsidRDefault="00CB58A9" w:rsidP="00C44162">
      <w:pPr>
        <w:rPr>
          <w:szCs w:val="24"/>
        </w:rPr>
      </w:pPr>
    </w:p>
    <w:p w14:paraId="2234984D" w14:textId="74EEB4D5" w:rsidR="00C44162" w:rsidRPr="00C44162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lastRenderedPageBreak/>
        <w:t>Implementation Problems Encountered</w:t>
      </w:r>
    </w:p>
    <w:p w14:paraId="049C4ACA" w14:textId="3FDBA602" w:rsidR="00C44162" w:rsidRDefault="00EF304D" w:rsidP="00C44162">
      <w:pPr>
        <w:rPr>
          <w:szCs w:val="24"/>
        </w:rPr>
      </w:pPr>
      <w:r>
        <w:rPr>
          <w:szCs w:val="24"/>
        </w:rPr>
        <w:t xml:space="preserve">In the beginning, I </w:t>
      </w:r>
      <w:r w:rsidR="001E47F1">
        <w:rPr>
          <w:szCs w:val="24"/>
        </w:rPr>
        <w:t>output directly (</w:t>
      </w:r>
      <w:proofErr w:type="spellStart"/>
      <w:r w:rsidR="001E47F1">
        <w:rPr>
          <w:szCs w:val="24"/>
        </w:rPr>
        <w:t>val</w:t>
      </w:r>
      <w:proofErr w:type="spellEnd"/>
      <w:r w:rsidR="001E47F1">
        <w:rPr>
          <w:szCs w:val="24"/>
        </w:rPr>
        <w:t xml:space="preserve"> +”</w:t>
      </w:r>
      <w:r w:rsidR="001E47F1">
        <w:rPr>
          <w:rFonts w:ascii="Times New Roman" w:hAnsi="Times New Roman" w:cs="Times New Roman"/>
          <w:color w:val="000000"/>
        </w:rPr>
        <w:t> cents in coins:</w:t>
      </w:r>
      <w:r w:rsidR="001E47F1">
        <w:rPr>
          <w:szCs w:val="24"/>
        </w:rPr>
        <w:t>”), (</w:t>
      </w:r>
      <w:proofErr w:type="spellStart"/>
      <w:r w:rsidR="001E47F1">
        <w:rPr>
          <w:szCs w:val="24"/>
        </w:rPr>
        <w:t>val</w:t>
      </w:r>
      <w:proofErr w:type="spellEnd"/>
      <w:r w:rsidR="001E47F1">
        <w:rPr>
          <w:szCs w:val="24"/>
        </w:rPr>
        <w:t>/25 + “</w:t>
      </w:r>
      <w:r w:rsidR="001E47F1">
        <w:rPr>
          <w:rFonts w:ascii="Times New Roman" w:hAnsi="Times New Roman" w:cs="Times New Roman"/>
          <w:color w:val="000000"/>
        </w:rPr>
        <w:t>quarters</w:t>
      </w:r>
      <w:r w:rsidR="001E47F1">
        <w:rPr>
          <w:rFonts w:ascii="Times New Roman" w:hAnsi="Times New Roman" w:cs="Times New Roman"/>
          <w:color w:val="000000"/>
        </w:rPr>
        <w:t>”</w:t>
      </w:r>
      <w:r w:rsidR="001E47F1">
        <w:rPr>
          <w:szCs w:val="24"/>
        </w:rPr>
        <w:t>), (</w:t>
      </w:r>
      <w:proofErr w:type="spellStart"/>
      <w:r w:rsidR="001E47F1">
        <w:rPr>
          <w:szCs w:val="24"/>
        </w:rPr>
        <w:t>val</w:t>
      </w:r>
      <w:proofErr w:type="spellEnd"/>
      <w:r w:rsidR="001E47F1">
        <w:rPr>
          <w:szCs w:val="24"/>
        </w:rPr>
        <w:t xml:space="preserve"> % 25 / 10 +”</w:t>
      </w:r>
      <w:r w:rsidR="001E47F1" w:rsidRPr="001E47F1">
        <w:rPr>
          <w:rFonts w:ascii="Times New Roman" w:hAnsi="Times New Roman" w:cs="Times New Roman"/>
          <w:color w:val="000000"/>
        </w:rPr>
        <w:t xml:space="preserve"> </w:t>
      </w:r>
      <w:r w:rsidR="001E47F1">
        <w:rPr>
          <w:rFonts w:ascii="Times New Roman" w:hAnsi="Times New Roman" w:cs="Times New Roman"/>
          <w:color w:val="000000"/>
        </w:rPr>
        <w:t>dimes</w:t>
      </w:r>
      <w:r w:rsidR="001E47F1">
        <w:rPr>
          <w:rFonts w:ascii="Times New Roman" w:hAnsi="Times New Roman" w:cs="Times New Roman"/>
          <w:color w:val="000000"/>
        </w:rPr>
        <w:t>”</w:t>
      </w:r>
      <w:r w:rsidR="001E47F1">
        <w:rPr>
          <w:szCs w:val="24"/>
        </w:rPr>
        <w:t xml:space="preserve">), </w:t>
      </w:r>
      <w:r w:rsidR="001E47F1">
        <w:rPr>
          <w:szCs w:val="24"/>
        </w:rPr>
        <w:t>(</w:t>
      </w:r>
      <w:proofErr w:type="spellStart"/>
      <w:r w:rsidR="001E47F1">
        <w:rPr>
          <w:szCs w:val="24"/>
        </w:rPr>
        <w:t>val</w:t>
      </w:r>
      <w:proofErr w:type="spellEnd"/>
      <w:r w:rsidR="001E47F1">
        <w:rPr>
          <w:szCs w:val="24"/>
        </w:rPr>
        <w:t xml:space="preserve"> % 25 </w:t>
      </w:r>
      <w:r w:rsidR="001E47F1">
        <w:rPr>
          <w:szCs w:val="24"/>
        </w:rPr>
        <w:t>%</w:t>
      </w:r>
      <w:r w:rsidR="001E47F1">
        <w:rPr>
          <w:szCs w:val="24"/>
        </w:rPr>
        <w:t xml:space="preserve"> 10</w:t>
      </w:r>
      <w:r w:rsidR="001E47F1">
        <w:rPr>
          <w:szCs w:val="24"/>
        </w:rPr>
        <w:t xml:space="preserve"> / 5</w:t>
      </w:r>
      <w:r w:rsidR="001E47F1">
        <w:rPr>
          <w:szCs w:val="24"/>
        </w:rPr>
        <w:t xml:space="preserve"> +”</w:t>
      </w:r>
      <w:r w:rsidR="001E47F1" w:rsidRPr="001E47F1">
        <w:rPr>
          <w:rFonts w:ascii="Times New Roman" w:hAnsi="Times New Roman" w:cs="Times New Roman"/>
          <w:color w:val="000000"/>
        </w:rPr>
        <w:t xml:space="preserve"> </w:t>
      </w:r>
      <w:r w:rsidR="001E47F1">
        <w:rPr>
          <w:rFonts w:ascii="Times New Roman" w:hAnsi="Times New Roman" w:cs="Times New Roman"/>
          <w:color w:val="000000"/>
        </w:rPr>
        <w:t>nickels”</w:t>
      </w:r>
      <w:r w:rsidR="001E47F1">
        <w:rPr>
          <w:szCs w:val="24"/>
        </w:rPr>
        <w:t>)</w:t>
      </w:r>
      <w:r w:rsidR="001E47F1">
        <w:rPr>
          <w:szCs w:val="24"/>
        </w:rPr>
        <w:t xml:space="preserve">, and </w:t>
      </w:r>
      <w:r w:rsidR="001E47F1">
        <w:rPr>
          <w:szCs w:val="24"/>
        </w:rPr>
        <w:t>(</w:t>
      </w:r>
      <w:proofErr w:type="spellStart"/>
      <w:r w:rsidR="001E47F1">
        <w:rPr>
          <w:szCs w:val="24"/>
        </w:rPr>
        <w:t>val</w:t>
      </w:r>
      <w:proofErr w:type="spellEnd"/>
      <w:r w:rsidR="001E47F1">
        <w:rPr>
          <w:szCs w:val="24"/>
        </w:rPr>
        <w:t xml:space="preserve"> %</w:t>
      </w:r>
      <w:r w:rsidR="001E47F1">
        <w:rPr>
          <w:szCs w:val="24"/>
        </w:rPr>
        <w:t xml:space="preserve"> 5</w:t>
      </w:r>
      <w:r w:rsidR="001E47F1">
        <w:rPr>
          <w:szCs w:val="24"/>
        </w:rPr>
        <w:t xml:space="preserve"> +”</w:t>
      </w:r>
      <w:r w:rsidR="001E47F1" w:rsidRPr="001E47F1">
        <w:rPr>
          <w:rFonts w:ascii="Times New Roman" w:hAnsi="Times New Roman" w:cs="Times New Roman"/>
          <w:color w:val="000000"/>
        </w:rPr>
        <w:t xml:space="preserve"> </w:t>
      </w:r>
      <w:r w:rsidR="001E47F1">
        <w:rPr>
          <w:rFonts w:ascii="Times New Roman" w:hAnsi="Times New Roman" w:cs="Times New Roman"/>
          <w:color w:val="000000"/>
        </w:rPr>
        <w:t>pennies”</w:t>
      </w:r>
      <w:r w:rsidR="001E47F1">
        <w:rPr>
          <w:szCs w:val="24"/>
        </w:rPr>
        <w:t>)</w:t>
      </w:r>
      <w:r w:rsidR="001E47F1">
        <w:rPr>
          <w:szCs w:val="24"/>
        </w:rPr>
        <w:t>.</w:t>
      </w:r>
    </w:p>
    <w:p w14:paraId="4B98CDEC" w14:textId="6A331973" w:rsidR="0047352F" w:rsidRPr="00C44162" w:rsidRDefault="001E47F1" w:rsidP="00C44162">
      <w:pPr>
        <w:rPr>
          <w:rFonts w:hint="eastAsia"/>
          <w:szCs w:val="24"/>
        </w:rPr>
      </w:pPr>
      <w:r>
        <w:rPr>
          <w:rFonts w:hint="eastAsia"/>
          <w:szCs w:val="24"/>
        </w:rPr>
        <w:t>I</w:t>
      </w:r>
      <w:r>
        <w:rPr>
          <w:szCs w:val="24"/>
        </w:rPr>
        <w:t>t was right I think</w:t>
      </w:r>
      <w:r w:rsidR="0047352F">
        <w:rPr>
          <w:szCs w:val="24"/>
        </w:rPr>
        <w:t xml:space="preserve"> because I test many times and always get right answer. No compile errors.</w:t>
      </w:r>
    </w:p>
    <w:p w14:paraId="583272AB" w14:textId="54F8DCF1" w:rsidR="00C44162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Lab Report Questions</w:t>
      </w:r>
    </w:p>
    <w:p w14:paraId="45A19187" w14:textId="6F7FCBA8" w:rsidR="00197C99" w:rsidRPr="00E02500" w:rsidRDefault="00E02500" w:rsidP="00E02500">
      <w:pPr>
        <w:widowControl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>
        <w:rPr>
          <w:rFonts w:ascii="Times New Roman" w:eastAsia="新細明體" w:hAnsi="Times New Roman" w:cs="Times New Roman"/>
          <w:color w:val="000000"/>
          <w:kern w:val="0"/>
          <w:szCs w:val="24"/>
        </w:rPr>
        <w:t>1.</w:t>
      </w:r>
      <w:r w:rsidR="00197C99" w:rsidRPr="00E02500">
        <w:rPr>
          <w:rFonts w:ascii="Times New Roman" w:eastAsia="新細明體" w:hAnsi="Times New Roman" w:cs="Times New Roman"/>
          <w:color w:val="000000"/>
          <w:kern w:val="0"/>
          <w:szCs w:val="24"/>
        </w:rPr>
        <w:t>Devise a solution to calculate the number of hours and remaining minutes given only an amount of minutes. You may use a high-level description or pseudocode.</w:t>
      </w:r>
    </w:p>
    <w:p w14:paraId="62283BF2" w14:textId="4E1285D9" w:rsidR="00197C99" w:rsidRDefault="00350EA9" w:rsidP="00197C99">
      <w:pPr>
        <w:widowControl/>
        <w:ind w:left="36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>
        <w:rPr>
          <w:rFonts w:ascii="Times New Roman" w:eastAsia="新細明體" w:hAnsi="Times New Roman" w:cs="Times New Roman" w:hint="eastAsia"/>
          <w:color w:val="000000"/>
          <w:kern w:val="0"/>
          <w:szCs w:val="24"/>
        </w:rPr>
        <w:t>Ge</w:t>
      </w:r>
      <w:r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t the </w:t>
      </w:r>
      <w:proofErr w:type="spellStart"/>
      <w:r>
        <w:rPr>
          <w:rFonts w:ascii="Times New Roman" w:eastAsia="新細明體" w:hAnsi="Times New Roman" w:cs="Times New Roman"/>
          <w:color w:val="000000"/>
          <w:kern w:val="0"/>
          <w:szCs w:val="24"/>
        </w:rPr>
        <w:t>totalmin</w:t>
      </w:r>
      <w:proofErr w:type="spellEnd"/>
      <w:r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as int input first. Then output (</w:t>
      </w:r>
      <w:proofErr w:type="spellStart"/>
      <w:r>
        <w:rPr>
          <w:rFonts w:ascii="Times New Roman" w:eastAsia="新細明體" w:hAnsi="Times New Roman" w:cs="Times New Roman"/>
          <w:color w:val="000000"/>
          <w:kern w:val="0"/>
          <w:szCs w:val="24"/>
        </w:rPr>
        <w:t>totalmin</w:t>
      </w:r>
      <w:proofErr w:type="spellEnd"/>
      <w:r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/60 + “ hours “+ </w:t>
      </w:r>
      <w:proofErr w:type="spellStart"/>
      <w:r>
        <w:rPr>
          <w:rFonts w:ascii="Times New Roman" w:eastAsia="新細明體" w:hAnsi="Times New Roman" w:cs="Times New Roman"/>
          <w:color w:val="000000"/>
          <w:kern w:val="0"/>
          <w:szCs w:val="24"/>
        </w:rPr>
        <w:t>totalmin</w:t>
      </w:r>
      <w:proofErr w:type="spellEnd"/>
      <w:r>
        <w:rPr>
          <w:rFonts w:ascii="Times New Roman" w:eastAsia="新細明體" w:hAnsi="Times New Roman" w:cs="Times New Roman"/>
          <w:color w:val="000000"/>
          <w:kern w:val="0"/>
          <w:szCs w:val="24"/>
        </w:rPr>
        <w:t xml:space="preserve"> % 60 + “ minutes”)</w:t>
      </w:r>
      <w:r w:rsidR="008B0C3A">
        <w:rPr>
          <w:rFonts w:ascii="Times New Roman" w:eastAsia="新細明體" w:hAnsi="Times New Roman" w:cs="Times New Roman"/>
          <w:color w:val="000000"/>
          <w:kern w:val="0"/>
          <w:szCs w:val="24"/>
        </w:rPr>
        <w:t>.</w:t>
      </w:r>
    </w:p>
    <w:p w14:paraId="08B2CDB0" w14:textId="77777777" w:rsidR="00197C99" w:rsidRPr="00197C99" w:rsidRDefault="00197C99" w:rsidP="00197C99">
      <w:pPr>
        <w:widowControl/>
        <w:ind w:left="360"/>
        <w:rPr>
          <w:rFonts w:ascii="Times New Roman" w:eastAsia="新細明體" w:hAnsi="Times New Roman" w:cs="Times New Roman"/>
          <w:color w:val="000000"/>
          <w:kern w:val="0"/>
          <w:szCs w:val="24"/>
        </w:rPr>
      </w:pPr>
    </w:p>
    <w:p w14:paraId="6258CADF" w14:textId="339897F9" w:rsidR="00197C99" w:rsidRPr="00E02500" w:rsidRDefault="00E02500" w:rsidP="00E02500">
      <w:pPr>
        <w:widowControl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>
        <w:rPr>
          <w:rFonts w:ascii="Times New Roman" w:eastAsia="新細明體" w:hAnsi="Times New Roman" w:cs="Times New Roman"/>
          <w:color w:val="000000"/>
          <w:kern w:val="0"/>
          <w:szCs w:val="24"/>
        </w:rPr>
        <w:t>2.</w:t>
      </w:r>
      <w:r w:rsidR="00197C99" w:rsidRPr="00E02500">
        <w:rPr>
          <w:rFonts w:ascii="Times New Roman" w:eastAsia="新細明體" w:hAnsi="Times New Roman" w:cs="Times New Roman"/>
          <w:color w:val="000000"/>
          <w:kern w:val="0"/>
          <w:szCs w:val="24"/>
        </w:rPr>
        <w:t>What types does the mod (%) work on?</w:t>
      </w:r>
    </w:p>
    <w:p w14:paraId="6A40EDCD" w14:textId="788DE8E7" w:rsidR="00C44162" w:rsidRPr="00197C99" w:rsidRDefault="00197C99" w:rsidP="00197C99">
      <w:pPr>
        <w:ind w:left="360"/>
        <w:rPr>
          <w:szCs w:val="24"/>
        </w:rPr>
      </w:pPr>
      <w:r w:rsidRPr="00197C99">
        <w:rPr>
          <w:szCs w:val="24"/>
        </w:rPr>
        <w:t>All numeric types</w:t>
      </w:r>
      <w:r>
        <w:rPr>
          <w:szCs w:val="24"/>
        </w:rPr>
        <w:t>. ex. Int, byte, short, long, double.</w:t>
      </w:r>
    </w:p>
    <w:sectPr w:rsidR="00C44162" w:rsidRPr="00197C9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522259"/>
    <w:multiLevelType w:val="multilevel"/>
    <w:tmpl w:val="F7B8EA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E084BE3"/>
    <w:multiLevelType w:val="multilevel"/>
    <w:tmpl w:val="19AEA3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672474D"/>
    <w:multiLevelType w:val="hybridMultilevel"/>
    <w:tmpl w:val="2E087732"/>
    <w:lvl w:ilvl="0" w:tplc="B7BACD4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7A2D73FD"/>
    <w:multiLevelType w:val="multilevel"/>
    <w:tmpl w:val="1C5655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1NDA3NTY2MjM1NjdW0lEKTi0uzszPAykwrgUAjw43NywAAAA="/>
  </w:docVars>
  <w:rsids>
    <w:rsidRoot w:val="00C44162"/>
    <w:rsid w:val="000E1E7E"/>
    <w:rsid w:val="00197C99"/>
    <w:rsid w:val="001E47F1"/>
    <w:rsid w:val="00223ED5"/>
    <w:rsid w:val="00280661"/>
    <w:rsid w:val="002D57F8"/>
    <w:rsid w:val="00350EA9"/>
    <w:rsid w:val="0044348C"/>
    <w:rsid w:val="0047352F"/>
    <w:rsid w:val="006B7126"/>
    <w:rsid w:val="007A0FB3"/>
    <w:rsid w:val="008B0C3A"/>
    <w:rsid w:val="00947044"/>
    <w:rsid w:val="00B1609D"/>
    <w:rsid w:val="00C010F4"/>
    <w:rsid w:val="00C44162"/>
    <w:rsid w:val="00CB58A9"/>
    <w:rsid w:val="00CC7BB7"/>
    <w:rsid w:val="00E02500"/>
    <w:rsid w:val="00EF30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821DA"/>
  <w15:chartTrackingRefBased/>
  <w15:docId w15:val="{A4D53863-0596-476E-B942-1807C43A6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C44162"/>
    <w:pPr>
      <w:widowControl w:val="0"/>
      <w:autoSpaceDE w:val="0"/>
      <w:autoSpaceDN w:val="0"/>
      <w:adjustRightInd w:val="0"/>
    </w:pPr>
    <w:rPr>
      <w:rFonts w:ascii="Cambria" w:hAnsi="Cambria" w:cs="Cambria"/>
      <w:color w:val="000000"/>
      <w:kern w:val="0"/>
      <w:szCs w:val="24"/>
    </w:rPr>
  </w:style>
  <w:style w:type="paragraph" w:styleId="a3">
    <w:name w:val="List Paragraph"/>
    <w:basedOn w:val="a"/>
    <w:uiPriority w:val="34"/>
    <w:qFormat/>
    <w:rsid w:val="00197C99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397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0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5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6354487F8DE2449F265974115B0AF4" ma:contentTypeVersion="0" ma:contentTypeDescription="Create a new document." ma:contentTypeScope="" ma:versionID="ecc4e118b21a977560505209336556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a02852b3ace648e7b55d7664826a9d6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5799AF1-A13C-4DDC-B09D-C4F94DD4AB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FA4740E-A84D-44B9-92C7-9E6AB2E534D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F72CFBE-2099-4F32-A1A3-E3C52535E72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1</TotalTime>
  <Pages>2</Pages>
  <Words>192</Words>
  <Characters>1096</Characters>
  <Application>Microsoft Office Word</Application>
  <DocSecurity>0</DocSecurity>
  <Lines>9</Lines>
  <Paragraphs>2</Paragraphs>
  <ScaleCrop>false</ScaleCrop>
  <Company/>
  <LinksUpToDate>false</LinksUpToDate>
  <CharactersWithSpaces>1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O, LIAN</dc:creator>
  <cp:keywords/>
  <dc:description/>
  <cp:lastModifiedBy>LIAO, LIAN</cp:lastModifiedBy>
  <cp:revision>9</cp:revision>
  <dcterms:created xsi:type="dcterms:W3CDTF">2021-01-31T18:19:00Z</dcterms:created>
  <dcterms:modified xsi:type="dcterms:W3CDTF">2021-02-02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6354487F8DE2449F265974115B0AF4</vt:lpwstr>
  </property>
</Properties>
</file>